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042E0" w14:textId="74C2E3D2" w:rsidR="00395D30" w:rsidRDefault="004374D9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References</w:t>
      </w:r>
    </w:p>
    <w:p w14:paraId="73AADC88" w14:textId="2BF7313D" w:rsidR="000C34BA" w:rsidRPr="000C34BA" w:rsidRDefault="000C34BA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Articles</w:t>
      </w:r>
    </w:p>
    <w:p w14:paraId="329B9239" w14:textId="77777777" w:rsidR="00057646" w:rsidRDefault="00437524" w:rsidP="004374D9">
      <w:r>
        <w:t xml:space="preserve">Kaur, </w:t>
      </w:r>
      <w:r w:rsidR="00846846">
        <w:t>Amrita. (</w:t>
      </w:r>
      <w:r w:rsidR="009F64F2">
        <w:t>2020, Nov 17</w:t>
      </w:r>
      <w:r w:rsidR="00846846">
        <w:t>)</w:t>
      </w:r>
      <w:r w:rsidR="00673079">
        <w:t xml:space="preserve">. </w:t>
      </w:r>
      <w:r w:rsidR="006E0910" w:rsidRPr="006E0910">
        <w:t>Keep calm and curl up: More turning to meditation to cope with stress</w:t>
      </w:r>
      <w:r w:rsidR="006E0910">
        <w:t xml:space="preserve">. </w:t>
      </w:r>
    </w:p>
    <w:p w14:paraId="2355A68B" w14:textId="77777777" w:rsidR="00057646" w:rsidRDefault="006E0910" w:rsidP="00057646">
      <w:pPr>
        <w:ind w:firstLine="720"/>
      </w:pPr>
      <w:r>
        <w:rPr>
          <w:i/>
          <w:iCs/>
        </w:rPr>
        <w:t>The Straits Times</w:t>
      </w:r>
      <w:r w:rsidR="00057646">
        <w:t xml:space="preserve">. </w:t>
      </w:r>
    </w:p>
    <w:p w14:paraId="64815C05" w14:textId="20BB63A1" w:rsidR="004374D9" w:rsidRDefault="00C645EC" w:rsidP="00057646">
      <w:pPr>
        <w:ind w:left="720"/>
      </w:pPr>
      <w:hyperlink r:id="rId4" w:history="1">
        <w:r w:rsidR="007261C0" w:rsidRPr="00E26319">
          <w:rPr>
            <w:rStyle w:val="Hyperlink"/>
          </w:rPr>
          <w:t>https://www.straitstimes.com/life/keep-calm-and-curl-up-more-turning-to-meditation-to-cope-with-stress</w:t>
        </w:r>
      </w:hyperlink>
    </w:p>
    <w:p w14:paraId="4EF531AB" w14:textId="77777777" w:rsidR="00FD625E" w:rsidRDefault="009A0CA2" w:rsidP="004374D9">
      <w:pPr>
        <w:rPr>
          <w:i/>
          <w:iCs/>
        </w:rPr>
      </w:pPr>
      <w:r>
        <w:t xml:space="preserve">The Straits Times. (2017, Oct 15). </w:t>
      </w:r>
      <w:r w:rsidR="002C04B2" w:rsidRPr="002C04B2">
        <w:t>After yoga, meditation breaks into the mainstream</w:t>
      </w:r>
      <w:r w:rsidR="002C04B2">
        <w:t>.</w:t>
      </w:r>
      <w:r w:rsidR="00E13919">
        <w:t xml:space="preserve"> </w:t>
      </w:r>
      <w:r w:rsidR="00FD625E">
        <w:rPr>
          <w:i/>
          <w:iCs/>
        </w:rPr>
        <w:t xml:space="preserve">The Straits </w:t>
      </w:r>
    </w:p>
    <w:p w14:paraId="0380F925" w14:textId="2F7F4A2F" w:rsidR="00057646" w:rsidRDefault="00FD625E" w:rsidP="00FD625E">
      <w:pPr>
        <w:ind w:firstLine="720"/>
      </w:pPr>
      <w:r>
        <w:rPr>
          <w:i/>
          <w:iCs/>
        </w:rPr>
        <w:t>Times</w:t>
      </w:r>
      <w:r>
        <w:t>.</w:t>
      </w:r>
    </w:p>
    <w:p w14:paraId="28AE8BBA" w14:textId="4528C6E1" w:rsidR="00FD625E" w:rsidRDefault="00C645EC" w:rsidP="00FD625E">
      <w:pPr>
        <w:ind w:firstLine="720"/>
      </w:pPr>
      <w:hyperlink r:id="rId5" w:history="1">
        <w:r w:rsidR="00FD625E" w:rsidRPr="00E26319">
          <w:rPr>
            <w:rStyle w:val="Hyperlink"/>
          </w:rPr>
          <w:t>https://www.straitstimes.com/lifestyle/after-yoga-meditation-breaks-into-the-mainstream</w:t>
        </w:r>
      </w:hyperlink>
      <w:r w:rsidR="00FD625E">
        <w:t xml:space="preserve"> </w:t>
      </w:r>
    </w:p>
    <w:p w14:paraId="486277C9" w14:textId="1D4B7A70" w:rsidR="000C34BA" w:rsidRPr="000C34BA" w:rsidRDefault="000C34BA" w:rsidP="000C34BA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YouTube</w:t>
      </w:r>
    </w:p>
    <w:p w14:paraId="588D0515" w14:textId="3E36A7B6" w:rsidR="001E097F" w:rsidRDefault="00AD6E44" w:rsidP="001E097F">
      <w:proofErr w:type="spellStart"/>
      <w:r>
        <w:t>DoctorOz</w:t>
      </w:r>
      <w:proofErr w:type="spellEnd"/>
      <w:r w:rsidR="00D410D2">
        <w:t xml:space="preserve"> [</w:t>
      </w:r>
      <w:proofErr w:type="spellStart"/>
      <w:r w:rsidR="00D410D2">
        <w:t>DoctorOz</w:t>
      </w:r>
      <w:proofErr w:type="spellEnd"/>
      <w:r w:rsidR="00D410D2">
        <w:t>]. (</w:t>
      </w:r>
      <w:r w:rsidR="001B7C9D">
        <w:t>2014, Oct 29</w:t>
      </w:r>
      <w:r w:rsidR="00D410D2">
        <w:t>)</w:t>
      </w:r>
      <w:r w:rsidR="001B7C9D">
        <w:t xml:space="preserve">. </w:t>
      </w:r>
      <w:proofErr w:type="spellStart"/>
      <w:r w:rsidR="001B7C9D" w:rsidRPr="001B7C9D">
        <w:rPr>
          <w:i/>
          <w:iCs/>
        </w:rPr>
        <w:t>Dr.</w:t>
      </w:r>
      <w:proofErr w:type="spellEnd"/>
      <w:r w:rsidR="001B7C9D" w:rsidRPr="001B7C9D">
        <w:rPr>
          <w:i/>
          <w:iCs/>
        </w:rPr>
        <w:t xml:space="preserve"> Oz Shares The Benefits of Meditation</w:t>
      </w:r>
      <w:r w:rsidR="001B7C9D">
        <w:t>. [Video]. YouTube.</w:t>
      </w:r>
    </w:p>
    <w:p w14:paraId="51CCD406" w14:textId="31EA887D" w:rsidR="001B7C9D" w:rsidRDefault="00C645EC" w:rsidP="00DA67D0">
      <w:pPr>
        <w:ind w:firstLine="720"/>
      </w:pPr>
      <w:hyperlink r:id="rId6" w:history="1">
        <w:r w:rsidR="00DA67D0" w:rsidRPr="00055988">
          <w:rPr>
            <w:rStyle w:val="Hyperlink"/>
          </w:rPr>
          <w:t>https://www.youtube.com/watch?v=bb5OOO_0HXs</w:t>
        </w:r>
      </w:hyperlink>
    </w:p>
    <w:p w14:paraId="1FFCC52E" w14:textId="77777777" w:rsidR="006B79C3" w:rsidRDefault="00DA67D0" w:rsidP="001E097F">
      <w:pPr>
        <w:rPr>
          <w:i/>
          <w:iCs/>
        </w:rPr>
      </w:pPr>
      <w:r>
        <w:t>T</w:t>
      </w:r>
      <w:r w:rsidR="004D56CD">
        <w:t>ED</w:t>
      </w:r>
      <w:r>
        <w:t xml:space="preserve">x Talks </w:t>
      </w:r>
      <w:r w:rsidR="004D56CD">
        <w:t>[TEDx Talks]. (2018, Jan 5)</w:t>
      </w:r>
      <w:r w:rsidR="006B79C3">
        <w:t xml:space="preserve">. </w:t>
      </w:r>
      <w:r w:rsidR="006B79C3" w:rsidRPr="006B79C3">
        <w:rPr>
          <w:i/>
          <w:iCs/>
        </w:rPr>
        <w:t xml:space="preserve">Meditation - The Single Most Important Skill Needed Today | </w:t>
      </w:r>
    </w:p>
    <w:p w14:paraId="27C98BD5" w14:textId="0272CF82" w:rsidR="00DA67D0" w:rsidRDefault="006B79C3" w:rsidP="006B79C3">
      <w:pPr>
        <w:ind w:firstLine="720"/>
      </w:pPr>
      <w:proofErr w:type="spellStart"/>
      <w:r w:rsidRPr="006B79C3">
        <w:rPr>
          <w:i/>
          <w:iCs/>
        </w:rPr>
        <w:t>Dr.</w:t>
      </w:r>
      <w:proofErr w:type="spellEnd"/>
      <w:r w:rsidRPr="006B79C3">
        <w:rPr>
          <w:i/>
          <w:iCs/>
        </w:rPr>
        <w:t xml:space="preserve"> </w:t>
      </w:r>
      <w:proofErr w:type="spellStart"/>
      <w:r w:rsidRPr="006B79C3">
        <w:rPr>
          <w:i/>
          <w:iCs/>
        </w:rPr>
        <w:t>Shyam</w:t>
      </w:r>
      <w:proofErr w:type="spellEnd"/>
      <w:r w:rsidRPr="006B79C3">
        <w:rPr>
          <w:i/>
          <w:iCs/>
        </w:rPr>
        <w:t xml:space="preserve"> Bhat | </w:t>
      </w:r>
      <w:proofErr w:type="spellStart"/>
      <w:r w:rsidRPr="006B79C3">
        <w:rPr>
          <w:i/>
          <w:iCs/>
        </w:rPr>
        <w:t>TEDxLavelleRoad</w:t>
      </w:r>
      <w:proofErr w:type="spellEnd"/>
      <w:r>
        <w:t>.</w:t>
      </w:r>
      <w:r w:rsidR="0061540A">
        <w:t xml:space="preserve"> [Video]. YouTube.</w:t>
      </w:r>
    </w:p>
    <w:p w14:paraId="098F5C50" w14:textId="73A4D5CE" w:rsidR="0061540A" w:rsidRDefault="00C645EC" w:rsidP="006B79C3">
      <w:pPr>
        <w:ind w:firstLine="720"/>
        <w:rPr>
          <w:rStyle w:val="Hyperlink"/>
        </w:rPr>
      </w:pPr>
      <w:hyperlink r:id="rId7" w:history="1">
        <w:r w:rsidR="0061540A" w:rsidRPr="00055988">
          <w:rPr>
            <w:rStyle w:val="Hyperlink"/>
          </w:rPr>
          <w:t>https://www.youtube.com/watch?v=RZrdUuEARXA</w:t>
        </w:r>
      </w:hyperlink>
    </w:p>
    <w:p w14:paraId="15AB25BE" w14:textId="092BC6A6" w:rsidR="000C34BA" w:rsidRPr="000C34BA" w:rsidRDefault="00A25A3F" w:rsidP="000C34BA">
      <w:pPr>
        <w:jc w:val="center"/>
        <w:rPr>
          <w:b/>
          <w:bCs/>
        </w:rPr>
      </w:pPr>
      <w:r>
        <w:rPr>
          <w:rStyle w:val="Hyperlink"/>
          <w:b/>
          <w:bCs/>
          <w:color w:val="auto"/>
        </w:rPr>
        <w:t>Images</w:t>
      </w:r>
    </w:p>
    <w:p w14:paraId="768629FC" w14:textId="77777777" w:rsidR="00325A24" w:rsidRDefault="00325A24" w:rsidP="00325A24">
      <w:r>
        <w:t xml:space="preserve">Bravo, Luca. (2016). </w:t>
      </w:r>
      <w:r w:rsidRPr="00F750BE">
        <w:t>Boathouse on a mountain lake</w:t>
      </w:r>
      <w:r>
        <w:t xml:space="preserve"> [Online image]. </w:t>
      </w:r>
      <w:proofErr w:type="spellStart"/>
      <w:r>
        <w:t>Unsplash</w:t>
      </w:r>
      <w:proofErr w:type="spellEnd"/>
      <w:r>
        <w:t>.</w:t>
      </w:r>
    </w:p>
    <w:p w14:paraId="14059EDD" w14:textId="77777777" w:rsidR="00325A24" w:rsidRDefault="00C645EC" w:rsidP="00325A24">
      <w:pPr>
        <w:ind w:firstLine="720"/>
      </w:pPr>
      <w:hyperlink r:id="rId8" w:history="1">
        <w:r w:rsidR="00325A24" w:rsidRPr="00041D9F">
          <w:rPr>
            <w:rStyle w:val="Hyperlink"/>
          </w:rPr>
          <w:t>https://unsplash.com/photos/zAjdgNXsMeg</w:t>
        </w:r>
      </w:hyperlink>
    </w:p>
    <w:p w14:paraId="1C0AF5D6" w14:textId="77777777" w:rsidR="00327FA5" w:rsidRDefault="00327FA5" w:rsidP="00327FA5">
      <w:r>
        <w:t xml:space="preserve">Davies, Benjamin. (2017). </w:t>
      </w:r>
      <w:r w:rsidRPr="003F4091">
        <w:t xml:space="preserve">person standing on </w:t>
      </w:r>
      <w:proofErr w:type="spellStart"/>
      <w:r w:rsidRPr="003F4091">
        <w:t>gray</w:t>
      </w:r>
      <w:proofErr w:type="spellEnd"/>
      <w:r w:rsidRPr="003F4091">
        <w:t xml:space="preserve"> high-rise rock formation at daytime photo</w:t>
      </w:r>
      <w:r>
        <w:t xml:space="preserve"> [Online </w:t>
      </w:r>
    </w:p>
    <w:p w14:paraId="6B85C551" w14:textId="77777777" w:rsidR="00327FA5" w:rsidRDefault="00327FA5" w:rsidP="00327FA5">
      <w:pPr>
        <w:ind w:firstLine="720"/>
      </w:pPr>
      <w:r>
        <w:t xml:space="preserve">image]. </w:t>
      </w:r>
      <w:proofErr w:type="spellStart"/>
      <w:r>
        <w:t>Unsplash</w:t>
      </w:r>
      <w:proofErr w:type="spellEnd"/>
      <w:r>
        <w:t>.</w:t>
      </w:r>
    </w:p>
    <w:p w14:paraId="05EFA592" w14:textId="77777777" w:rsidR="00327FA5" w:rsidRDefault="00C645EC" w:rsidP="00327FA5">
      <w:pPr>
        <w:ind w:firstLine="720"/>
      </w:pPr>
      <w:hyperlink r:id="rId9" w:history="1">
        <w:r w:rsidR="00327FA5" w:rsidRPr="00041D9F">
          <w:rPr>
            <w:rStyle w:val="Hyperlink"/>
          </w:rPr>
          <w:t>https://unsplash.com/photos/P9BY2joAcwk</w:t>
        </w:r>
      </w:hyperlink>
    </w:p>
    <w:p w14:paraId="1AD207E1" w14:textId="47E2F6C4" w:rsidR="007E319D" w:rsidRDefault="007E319D" w:rsidP="007E319D">
      <w:proofErr w:type="spellStart"/>
      <w:r>
        <w:t>freepik</w:t>
      </w:r>
      <w:proofErr w:type="spellEnd"/>
      <w:r>
        <w:t xml:space="preserve">. (2020). </w:t>
      </w:r>
      <w:r w:rsidRPr="005D521B">
        <w:t xml:space="preserve">Cabin fever with sad man in house Premium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685026E" w14:textId="77777777" w:rsidR="007E319D" w:rsidRDefault="00C645EC" w:rsidP="007E319D">
      <w:pPr>
        <w:ind w:firstLine="720"/>
      </w:pPr>
      <w:hyperlink r:id="rId10" w:history="1">
        <w:r w:rsidR="007E319D" w:rsidRPr="00A52B12">
          <w:rPr>
            <w:rStyle w:val="Hyperlink"/>
          </w:rPr>
          <w:t>https://www.freepik.com/premium-vector/cabin-fever-with-sad-man-house_8642487.htm</w:t>
        </w:r>
      </w:hyperlink>
    </w:p>
    <w:p w14:paraId="238AD001" w14:textId="48F70F4E" w:rsidR="00C7365F" w:rsidRDefault="00C7365F" w:rsidP="00C7365F">
      <w:proofErr w:type="spellStart"/>
      <w:r>
        <w:t>freepik</w:t>
      </w:r>
      <w:proofErr w:type="spellEnd"/>
      <w:r>
        <w:t xml:space="preserve">. (2020). </w:t>
      </w:r>
      <w:r w:rsidRPr="00455667">
        <w:t>Insomnia concept illustration Free Vector</w:t>
      </w:r>
      <w:r w:rsidRPr="005D521B">
        <w:t xml:space="preserve">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1F5A7681" w14:textId="77777777" w:rsidR="00C7365F" w:rsidRDefault="00C645EC" w:rsidP="00C7365F">
      <w:pPr>
        <w:ind w:left="720"/>
      </w:pPr>
      <w:hyperlink r:id="rId11" w:anchor="page=1&amp;query=insomnia-concept-illustration&amp;position=33" w:history="1">
        <w:r w:rsidR="00C7365F" w:rsidRPr="00A52B12">
          <w:rPr>
            <w:rStyle w:val="Hyperlink"/>
          </w:rPr>
          <w:t>https://www.freepik.com/free-vector/insomnia-concept-illustration_10137711.htm#page=1&amp;query=insomnia-concept-illustration&amp;position=33</w:t>
        </w:r>
      </w:hyperlink>
    </w:p>
    <w:p w14:paraId="3A2E9B0D" w14:textId="77777777" w:rsidR="006B107E" w:rsidRDefault="006B107E" w:rsidP="006B107E">
      <w:proofErr w:type="spellStart"/>
      <w:r w:rsidRPr="002B7D02">
        <w:t>grossgasteiger</w:t>
      </w:r>
      <w:proofErr w:type="spellEnd"/>
      <w:r>
        <w:t xml:space="preserve">, </w:t>
      </w:r>
      <w:proofErr w:type="spellStart"/>
      <w:r w:rsidRPr="002B7D02">
        <w:t>eberhard</w:t>
      </w:r>
      <w:proofErr w:type="spellEnd"/>
      <w:r>
        <w:t xml:space="preserve">. (2017). </w:t>
      </w:r>
      <w:r w:rsidRPr="00B32334">
        <w:t>mountain near body of water photo</w:t>
      </w:r>
      <w:r>
        <w:t xml:space="preserve"> [Online image]. </w:t>
      </w:r>
      <w:proofErr w:type="spellStart"/>
      <w:r>
        <w:t>Unsplash</w:t>
      </w:r>
      <w:proofErr w:type="spellEnd"/>
      <w:r>
        <w:t>.</w:t>
      </w:r>
    </w:p>
    <w:p w14:paraId="28FF15A5" w14:textId="77777777" w:rsidR="006B107E" w:rsidRDefault="006B107E" w:rsidP="006B107E">
      <w:r>
        <w:tab/>
      </w:r>
      <w:hyperlink r:id="rId12" w:history="1">
        <w:r w:rsidRPr="00041D9F">
          <w:rPr>
            <w:rStyle w:val="Hyperlink"/>
          </w:rPr>
          <w:t>https://unsplash.com/photos/cs0sK0gzqCU</w:t>
        </w:r>
      </w:hyperlink>
      <w:r>
        <w:t xml:space="preserve"> </w:t>
      </w:r>
    </w:p>
    <w:p w14:paraId="492B90FA" w14:textId="79A6EC15" w:rsidR="002722A7" w:rsidRDefault="00A26948" w:rsidP="00F2472A">
      <w:proofErr w:type="spellStart"/>
      <w:r>
        <w:t>pikisuperstar</w:t>
      </w:r>
      <w:proofErr w:type="spellEnd"/>
      <w:r w:rsidR="00F2472A">
        <w:t xml:space="preserve">. (2020). </w:t>
      </w:r>
      <w:r w:rsidR="00F2472A" w:rsidRPr="00F2472A">
        <w:t xml:space="preserve">Thank you doctors and nurses illustration with lettering Free Vector </w:t>
      </w:r>
    </w:p>
    <w:p w14:paraId="1E156651" w14:textId="2765B1F8" w:rsidR="00F2472A" w:rsidRDefault="00F2472A" w:rsidP="002722A7">
      <w:pPr>
        <w:ind w:firstLine="720"/>
      </w:pP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3694732" w14:textId="479425DA" w:rsidR="002722A7" w:rsidRDefault="00C645EC" w:rsidP="002722A7">
      <w:pPr>
        <w:ind w:left="720"/>
      </w:pPr>
      <w:hyperlink r:id="rId13" w:anchor="query=grateful%20illustration&amp;position=16" w:history="1">
        <w:r w:rsidR="002722A7" w:rsidRPr="00A52B12">
          <w:rPr>
            <w:rStyle w:val="Hyperlink"/>
          </w:rPr>
          <w:t>https://www.freepik.com/free-vector/thank-you-doctors-nurses-illustration-with-lettering_7606522.htm#query=grateful%20illustration&amp;position=16</w:t>
        </w:r>
      </w:hyperlink>
      <w:r w:rsidR="002722A7">
        <w:t xml:space="preserve"> </w:t>
      </w:r>
    </w:p>
    <w:p w14:paraId="092F1945" w14:textId="2B3DA9D5" w:rsidR="006B6BC1" w:rsidRDefault="006B6BC1" w:rsidP="00F524D4">
      <w:proofErr w:type="spellStart"/>
      <w:r>
        <w:lastRenderedPageBreak/>
        <w:t>pikisuperstar</w:t>
      </w:r>
      <w:proofErr w:type="spellEnd"/>
      <w:r>
        <w:t xml:space="preserve">. (2020). </w:t>
      </w:r>
      <w:r w:rsidR="00F524D4" w:rsidRPr="00F524D4">
        <w:t xml:space="preserve">Low self-esteem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566DF808" w14:textId="35B85583" w:rsidR="00695CAC" w:rsidRDefault="00C645EC" w:rsidP="00695CAC">
      <w:pPr>
        <w:ind w:left="720"/>
      </w:pPr>
      <w:hyperlink r:id="rId14" w:anchor="page=1&amp;query=/low-self-esteem-illustration&amp;position=7" w:history="1">
        <w:r w:rsidR="00695CAC" w:rsidRPr="00A52B12">
          <w:rPr>
            <w:rStyle w:val="Hyperlink"/>
          </w:rPr>
          <w:t>https://www.freepik.com/free-vector/low-self-esteem-illustration_10877502.htm#page=1&amp;query=/low-self-esteem-illustration&amp;position=7</w:t>
        </w:r>
      </w:hyperlink>
      <w:r w:rsidR="00695CAC">
        <w:t xml:space="preserve"> </w:t>
      </w:r>
    </w:p>
    <w:p w14:paraId="55CFD6E1" w14:textId="2DABF033" w:rsidR="00740A83" w:rsidRDefault="00740A83" w:rsidP="00740A83">
      <w:r>
        <w:t xml:space="preserve">stories. (2020). </w:t>
      </w:r>
      <w:r w:rsidRPr="00AC2676">
        <w:t xml:space="preserve">Pilates concept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686DE589" w14:textId="28069004" w:rsidR="00740A83" w:rsidRDefault="00C645EC" w:rsidP="00327FA5">
      <w:pPr>
        <w:ind w:left="720"/>
      </w:pPr>
      <w:hyperlink r:id="rId15" w:anchor="page=1&amp;query=pilates-concept-illustration&amp;position=12" w:history="1">
        <w:r w:rsidR="00740A83" w:rsidRPr="00A52B12">
          <w:rPr>
            <w:rStyle w:val="Hyperlink"/>
          </w:rPr>
          <w:t>https://www.freepik.com/free-vector/pilates-concept-illustration_6450150.htm#page=1&amp;query=pilates-concept-illustration&amp;position=12</w:t>
        </w:r>
      </w:hyperlink>
      <w:r w:rsidR="00740A83">
        <w:t xml:space="preserve"> </w:t>
      </w:r>
    </w:p>
    <w:p w14:paraId="586B1F85" w14:textId="54B490F6" w:rsidR="009631BE" w:rsidRDefault="009631BE" w:rsidP="009631BE">
      <w:r>
        <w:t xml:space="preserve">stories. (2020). </w:t>
      </w:r>
      <w:r w:rsidR="00B61E5C" w:rsidRPr="00B61E5C">
        <w:t xml:space="preserve">Eating healthy food concept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781FE849" w14:textId="73613D93" w:rsidR="007673F8" w:rsidRDefault="00C645EC" w:rsidP="008F6DE8">
      <w:pPr>
        <w:ind w:left="720"/>
      </w:pPr>
      <w:hyperlink r:id="rId16" w:anchor="page=1&amp;query=eating-healthy-food-concept-illustration&amp;position=1" w:history="1">
        <w:r w:rsidR="0007227B" w:rsidRPr="00A52B12">
          <w:rPr>
            <w:rStyle w:val="Hyperlink"/>
          </w:rPr>
          <w:t>https://www.freepik.com/free-vector/eating-healthy-food-concept-illustration_8673470.htm#page=1&amp;query=eating-healthy-food-concept-illustration&amp;position=1</w:t>
        </w:r>
      </w:hyperlink>
    </w:p>
    <w:p w14:paraId="71104E7B" w14:textId="654DF851" w:rsidR="00740A83" w:rsidRDefault="00740A83" w:rsidP="00740A83">
      <w:r>
        <w:t xml:space="preserve">stories. (2020). </w:t>
      </w:r>
      <w:r w:rsidRPr="00550C7A">
        <w:t>Enthusiastic concept illustration Free Vector</w:t>
      </w:r>
      <w:r>
        <w:t xml:space="preserve"> [Online image]. </w:t>
      </w:r>
      <w:proofErr w:type="spellStart"/>
      <w:r>
        <w:t>freepik</w:t>
      </w:r>
      <w:proofErr w:type="spellEnd"/>
      <w:r>
        <w:t>.</w:t>
      </w:r>
    </w:p>
    <w:p w14:paraId="45495DEF" w14:textId="0DB70B3A" w:rsidR="00F2472A" w:rsidRDefault="00C645EC" w:rsidP="00123B60">
      <w:pPr>
        <w:ind w:left="720"/>
        <w:rPr>
          <w:rStyle w:val="Hyperlink"/>
        </w:rPr>
      </w:pPr>
      <w:hyperlink r:id="rId17" w:anchor="page=1&amp;query=happy%20illustration&amp;position=11" w:history="1">
        <w:r w:rsidR="00740A83" w:rsidRPr="00A52B12">
          <w:rPr>
            <w:rStyle w:val="Hyperlink"/>
          </w:rPr>
          <w:t>https://www.freepik.com/free-vector/enthusiastic-concept-illustration_10386550.htm#page=1&amp;query=happy%20illustration&amp;position=11</w:t>
        </w:r>
      </w:hyperlink>
    </w:p>
    <w:p w14:paraId="72912F25" w14:textId="4B67FAF0" w:rsidR="007935C6" w:rsidRPr="007935C6" w:rsidRDefault="007935C6" w:rsidP="007935C6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Lottie</w:t>
      </w:r>
    </w:p>
    <w:p w14:paraId="3C6189BA" w14:textId="5BE16FF7" w:rsidR="00C953E1" w:rsidRDefault="00C953E1" w:rsidP="00C953E1">
      <w:r>
        <w:t xml:space="preserve">Arrow, Mark. (2020). </w:t>
      </w:r>
      <w:r w:rsidRPr="005A32E6">
        <w:t>Winning- Leadership</w:t>
      </w:r>
      <w:r>
        <w:t xml:space="preserve"> [Online image]. </w:t>
      </w:r>
      <w:proofErr w:type="spellStart"/>
      <w:r>
        <w:t>LottieFiles</w:t>
      </w:r>
      <w:proofErr w:type="spellEnd"/>
      <w:r>
        <w:t>.</w:t>
      </w:r>
    </w:p>
    <w:p w14:paraId="04ED88D4" w14:textId="77777777" w:rsidR="00C953E1" w:rsidRDefault="00C953E1" w:rsidP="00C953E1">
      <w:r>
        <w:tab/>
      </w:r>
      <w:hyperlink r:id="rId18" w:history="1">
        <w:r w:rsidRPr="0000091C">
          <w:rPr>
            <w:rStyle w:val="Hyperlink"/>
          </w:rPr>
          <w:t>https://lottiefiles.com/42226-winning-leadership</w:t>
        </w:r>
      </w:hyperlink>
    </w:p>
    <w:p w14:paraId="423676F4" w14:textId="05E0D680" w:rsidR="00996BB0" w:rsidRDefault="00996BB0" w:rsidP="00996BB0">
      <w:r>
        <w:t xml:space="preserve">D, Kris. </w:t>
      </w:r>
      <w:r w:rsidR="00AB59AC">
        <w:t>(2020)</w:t>
      </w:r>
      <w:r w:rsidR="000A303D">
        <w:t xml:space="preserve">. </w:t>
      </w:r>
      <w:r w:rsidR="003D22DA" w:rsidRPr="003D22DA">
        <w:t>Well Done</w:t>
      </w:r>
      <w:r w:rsidR="003D22DA">
        <w:t xml:space="preserve"> [Online image]. </w:t>
      </w:r>
      <w:proofErr w:type="spellStart"/>
      <w:r w:rsidR="003D22DA">
        <w:t>LottieFiles</w:t>
      </w:r>
      <w:proofErr w:type="spellEnd"/>
      <w:r w:rsidR="003D22DA">
        <w:t>.</w:t>
      </w:r>
    </w:p>
    <w:p w14:paraId="16EC1097" w14:textId="613CFBCA" w:rsidR="005A32E6" w:rsidRDefault="003D22DA" w:rsidP="00996BB0">
      <w:pPr>
        <w:rPr>
          <w:rStyle w:val="Hyperlink"/>
        </w:rPr>
      </w:pPr>
      <w:r>
        <w:tab/>
      </w:r>
      <w:hyperlink r:id="rId19" w:history="1">
        <w:r w:rsidR="00445E0E" w:rsidRPr="0000091C">
          <w:rPr>
            <w:rStyle w:val="Hyperlink"/>
          </w:rPr>
          <w:t>https://lottiefiles.com/14337-well-done</w:t>
        </w:r>
      </w:hyperlink>
    </w:p>
    <w:p w14:paraId="393FB9C3" w14:textId="3D62C3BF" w:rsidR="008A000D" w:rsidRDefault="009D6C74" w:rsidP="008A000D">
      <w:pPr>
        <w:tabs>
          <w:tab w:val="left" w:pos="1322"/>
        </w:tabs>
      </w:pPr>
      <w:proofErr w:type="spellStart"/>
      <w:r>
        <w:t>Malvi</w:t>
      </w:r>
      <w:proofErr w:type="spellEnd"/>
      <w:r>
        <w:t xml:space="preserve">, Pratik. </w:t>
      </w:r>
      <w:r w:rsidR="00F20CE0">
        <w:t xml:space="preserve">(2019). </w:t>
      </w:r>
      <w:r w:rsidR="00F20CE0" w:rsidRPr="00F20CE0">
        <w:t>Plant, Office, Desk</w:t>
      </w:r>
      <w:r w:rsidR="00F20CE0">
        <w:t xml:space="preserve"> </w:t>
      </w:r>
      <w:r w:rsidR="00F20CE0">
        <w:t xml:space="preserve">[Online image]. </w:t>
      </w:r>
      <w:proofErr w:type="spellStart"/>
      <w:r w:rsidR="00F20CE0">
        <w:t>LottieFiles</w:t>
      </w:r>
      <w:proofErr w:type="spellEnd"/>
      <w:r w:rsidR="00F20CE0">
        <w:t>.</w:t>
      </w:r>
    </w:p>
    <w:p w14:paraId="10FC56BF" w14:textId="4A3C0A5C" w:rsidR="008F402A" w:rsidRDefault="008F402A" w:rsidP="008F402A">
      <w:pPr>
        <w:tabs>
          <w:tab w:val="left" w:pos="1322"/>
        </w:tabs>
        <w:ind w:firstLine="720"/>
      </w:pPr>
      <w:hyperlink r:id="rId20" w:history="1">
        <w:r w:rsidRPr="001A0B4F">
          <w:rPr>
            <w:rStyle w:val="Hyperlink"/>
          </w:rPr>
          <w:t>https://lottiefiles.com/4251-plant-office-desk</w:t>
        </w:r>
      </w:hyperlink>
    </w:p>
    <w:p w14:paraId="1F008C86" w14:textId="60ADE977" w:rsidR="008F402A" w:rsidRDefault="00443D32" w:rsidP="008A000D">
      <w:pPr>
        <w:tabs>
          <w:tab w:val="left" w:pos="1322"/>
        </w:tabs>
      </w:pPr>
      <w:r>
        <w:t xml:space="preserve">T, </w:t>
      </w:r>
      <w:proofErr w:type="spellStart"/>
      <w:r>
        <w:t>Athulraj</w:t>
      </w:r>
      <w:proofErr w:type="spellEnd"/>
      <w:r>
        <w:t>. (</w:t>
      </w:r>
      <w:r w:rsidR="00F35829">
        <w:t>2020</w:t>
      </w:r>
      <w:r>
        <w:t>)</w:t>
      </w:r>
      <w:r w:rsidR="00F35829">
        <w:t xml:space="preserve">. </w:t>
      </w:r>
      <w:r w:rsidR="00F35829" w:rsidRPr="00F35829">
        <w:t>Meditating Lady</w:t>
      </w:r>
      <w:r w:rsidR="00F35829">
        <w:t xml:space="preserve"> </w:t>
      </w:r>
      <w:r w:rsidR="00F35829">
        <w:t xml:space="preserve">[Online image]. </w:t>
      </w:r>
      <w:proofErr w:type="spellStart"/>
      <w:r w:rsidR="00F35829">
        <w:t>LottieFiles</w:t>
      </w:r>
      <w:proofErr w:type="spellEnd"/>
      <w:r w:rsidR="00F35829">
        <w:t>.</w:t>
      </w:r>
    </w:p>
    <w:p w14:paraId="0AE26887" w14:textId="6848B542" w:rsidR="00B341D6" w:rsidRPr="008A000D" w:rsidRDefault="00B341D6" w:rsidP="00B341D6">
      <w:pPr>
        <w:tabs>
          <w:tab w:val="left" w:pos="1322"/>
        </w:tabs>
        <w:ind w:firstLine="720"/>
      </w:pPr>
      <w:hyperlink r:id="rId21" w:history="1">
        <w:r w:rsidRPr="001A0B4F">
          <w:rPr>
            <w:rStyle w:val="Hyperlink"/>
          </w:rPr>
          <w:t>https://lottiefiles.com/22979-meditating-lady</w:t>
        </w:r>
      </w:hyperlink>
      <w:r>
        <w:t xml:space="preserve"> </w:t>
      </w:r>
    </w:p>
    <w:p w14:paraId="7B945988" w14:textId="014117EE" w:rsidR="005E0F8A" w:rsidRDefault="005E0F8A" w:rsidP="005E0F8A">
      <w:pPr>
        <w:tabs>
          <w:tab w:val="left" w:pos="1322"/>
        </w:tabs>
        <w:jc w:val="center"/>
        <w:rPr>
          <w:b/>
          <w:bCs/>
          <w:u w:val="single"/>
        </w:rPr>
      </w:pPr>
      <w:r>
        <w:rPr>
          <w:b/>
          <w:bCs/>
          <w:u w:val="single"/>
        </w:rPr>
        <w:t>Logos &amp; Icons</w:t>
      </w:r>
    </w:p>
    <w:p w14:paraId="7554C657" w14:textId="77777777" w:rsidR="00A21163" w:rsidRDefault="00A21163" w:rsidP="00A21163">
      <w:pPr>
        <w:tabs>
          <w:tab w:val="left" w:pos="1322"/>
        </w:tabs>
      </w:pPr>
      <w:proofErr w:type="spellStart"/>
      <w:r w:rsidRPr="00FE25B6">
        <w:t>Barmaleeva</w:t>
      </w:r>
      <w:proofErr w:type="spellEnd"/>
      <w:r>
        <w:t xml:space="preserve">. (n.d.). </w:t>
      </w:r>
      <w:r w:rsidRPr="001F1BD0">
        <w:t>Mountain Shapes For Logos</w:t>
      </w:r>
      <w:r>
        <w:t xml:space="preserve"> [Online image]. </w:t>
      </w:r>
      <w:proofErr w:type="spellStart"/>
      <w:r>
        <w:t>shutterstock</w:t>
      </w:r>
      <w:proofErr w:type="spellEnd"/>
      <w:r>
        <w:t>.</w:t>
      </w:r>
    </w:p>
    <w:p w14:paraId="5E621F39" w14:textId="63DA9A8A" w:rsidR="00A21163" w:rsidRDefault="00C645EC" w:rsidP="00A21163">
      <w:pPr>
        <w:tabs>
          <w:tab w:val="left" w:pos="1322"/>
        </w:tabs>
        <w:ind w:left="720"/>
      </w:pPr>
      <w:hyperlink r:id="rId22" w:history="1">
        <w:r w:rsidR="00A21163" w:rsidRPr="00ED6957">
          <w:rPr>
            <w:rStyle w:val="Hyperlink"/>
          </w:rPr>
          <w:t>https://www.shutterstock.com/image-vector/mountain-shapes-logos-481505155?irclickid=x6i3C%3A09fxyLRfuwUx0Mo3QRUkET2%3AyaAS9%3AyU0&amp;irgwc=1&amp;utm_medium=Affiliate&amp;utm_campaign=Icons8&amp;utm_source=2052558&amp;utm_term=&amp;c3ch=Affiliate&amp;c3nid=IR-2052558</w:t>
        </w:r>
      </w:hyperlink>
    </w:p>
    <w:p w14:paraId="57221365" w14:textId="3BD46637" w:rsidR="00C1580A" w:rsidRDefault="00A36A5D" w:rsidP="005E0F8A">
      <w:pPr>
        <w:tabs>
          <w:tab w:val="left" w:pos="1322"/>
        </w:tabs>
      </w:pPr>
      <w:r>
        <w:t>Boot</w:t>
      </w:r>
      <w:r w:rsidR="00567600">
        <w:t xml:space="preserve">strap. </w:t>
      </w:r>
      <w:r w:rsidR="00D47B28">
        <w:t xml:space="preserve">(n.d.). </w:t>
      </w:r>
      <w:r w:rsidR="00D47B28" w:rsidRPr="00D47B28">
        <w:t>GitHub</w:t>
      </w:r>
      <w:r w:rsidR="00D47B28">
        <w:t xml:space="preserve"> [Online image]. </w:t>
      </w:r>
      <w:r w:rsidR="00C1580A">
        <w:t>Bootstrap.</w:t>
      </w:r>
    </w:p>
    <w:p w14:paraId="6CF0B10A" w14:textId="746D81CB" w:rsidR="00C1580A" w:rsidRDefault="00C645EC" w:rsidP="00C1580A">
      <w:pPr>
        <w:tabs>
          <w:tab w:val="left" w:pos="1322"/>
        </w:tabs>
        <w:ind w:firstLine="720"/>
      </w:pPr>
      <w:hyperlink r:id="rId23" w:history="1">
        <w:r w:rsidR="00C1580A" w:rsidRPr="00ED6957">
          <w:rPr>
            <w:rStyle w:val="Hyperlink"/>
          </w:rPr>
          <w:t>https://icons.getbootstrap.com/icons/github/</w:t>
        </w:r>
      </w:hyperlink>
    </w:p>
    <w:p w14:paraId="73ED552D" w14:textId="4B57040B" w:rsidR="00ED142C" w:rsidRDefault="00ED142C" w:rsidP="00ED142C">
      <w:pPr>
        <w:tabs>
          <w:tab w:val="left" w:pos="1322"/>
        </w:tabs>
      </w:pPr>
      <w:r>
        <w:t xml:space="preserve">Bootstrap. (n.d.). </w:t>
      </w:r>
      <w:proofErr w:type="spellStart"/>
      <w:r w:rsidR="00591FC4" w:rsidRPr="00591FC4">
        <w:t>Linkedin</w:t>
      </w:r>
      <w:proofErr w:type="spellEnd"/>
      <w:r w:rsidR="00591FC4" w:rsidRPr="00591FC4">
        <w:t xml:space="preserve"> </w:t>
      </w:r>
      <w:r>
        <w:t>[Online image]. Bootstrap.</w:t>
      </w:r>
    </w:p>
    <w:p w14:paraId="043A7030" w14:textId="6DAA32C0" w:rsidR="00C1580A" w:rsidRDefault="00C645EC" w:rsidP="00ED142C">
      <w:pPr>
        <w:tabs>
          <w:tab w:val="left" w:pos="1322"/>
        </w:tabs>
        <w:ind w:firstLine="720"/>
      </w:pPr>
      <w:hyperlink r:id="rId24" w:history="1">
        <w:r w:rsidR="00ED142C" w:rsidRPr="00ED6957">
          <w:rPr>
            <w:rStyle w:val="Hyperlink"/>
          </w:rPr>
          <w:t>https://icons.getbootstrap.com/icons/linkedin/</w:t>
        </w:r>
      </w:hyperlink>
    </w:p>
    <w:p w14:paraId="6036686B" w14:textId="709B8E91" w:rsidR="00FF1E9D" w:rsidRDefault="0026718B" w:rsidP="00ED142C">
      <w:pPr>
        <w:tabs>
          <w:tab w:val="left" w:pos="1322"/>
        </w:tabs>
      </w:pPr>
      <w:proofErr w:type="spellStart"/>
      <w:r>
        <w:t>shutterstock</w:t>
      </w:r>
      <w:proofErr w:type="spellEnd"/>
      <w:r w:rsidR="006A7308">
        <w:t xml:space="preserve">. (n.d.). </w:t>
      </w:r>
      <w:r w:rsidR="003E541C" w:rsidRPr="003E541C">
        <w:t xml:space="preserve">right arrow icon. right arrow vector design </w:t>
      </w:r>
      <w:r w:rsidR="006A7308">
        <w:t xml:space="preserve">[Online image]. </w:t>
      </w:r>
      <w:proofErr w:type="spellStart"/>
      <w:r>
        <w:t>shutterstock</w:t>
      </w:r>
      <w:proofErr w:type="spellEnd"/>
      <w:r w:rsidR="00EF3978">
        <w:t>.</w:t>
      </w:r>
    </w:p>
    <w:p w14:paraId="52562171" w14:textId="647D093B" w:rsidR="0026718B" w:rsidRDefault="00C645EC" w:rsidP="0026718B">
      <w:pPr>
        <w:tabs>
          <w:tab w:val="left" w:pos="1322"/>
        </w:tabs>
        <w:ind w:left="720"/>
      </w:pPr>
      <w:hyperlink r:id="rId25" w:history="1">
        <w:r w:rsidR="0026718B" w:rsidRPr="002E53E4">
          <w:rPr>
            <w:rStyle w:val="Hyperlink"/>
          </w:rPr>
          <w:t>https://www.shutterstock.com/image-vector/right-arrow-icon-vector-design-1719478270?irclickid=x6i3C%3A09fxyLRfuwUx0Mo3QRUkETytRyAS9%3AyU0&amp;irgwc=1&amp;utm_medium=Affiliate&amp;utm_campaign=Icons8&amp;utm_source=2052558&amp;utm_term=&amp;c3ch=Affiliate&amp;c3nid=IR-2052558</w:t>
        </w:r>
      </w:hyperlink>
      <w:r w:rsidR="0026718B">
        <w:t xml:space="preserve"> </w:t>
      </w:r>
    </w:p>
    <w:p w14:paraId="406CED13" w14:textId="5516C5F8" w:rsidR="00EF3978" w:rsidRDefault="00AC5046" w:rsidP="000F7FDB">
      <w:proofErr w:type="spellStart"/>
      <w:r>
        <w:t>stockunlimited</w:t>
      </w:r>
      <w:proofErr w:type="spellEnd"/>
      <w:r w:rsidR="00922119" w:rsidRPr="00922119">
        <w:t xml:space="preserve">. (n.d.). </w:t>
      </w:r>
      <w:r w:rsidR="000F7FDB" w:rsidRPr="000F7FDB">
        <w:t>Moon and cloud</w:t>
      </w:r>
      <w:r w:rsidR="000F7FDB">
        <w:t xml:space="preserve"> </w:t>
      </w:r>
      <w:r w:rsidR="00922119" w:rsidRPr="00922119">
        <w:t xml:space="preserve">[Online image]. </w:t>
      </w:r>
      <w:proofErr w:type="spellStart"/>
      <w:r w:rsidR="000F7FDB" w:rsidRPr="000F7FDB">
        <w:t>stockunlimited</w:t>
      </w:r>
      <w:proofErr w:type="spellEnd"/>
      <w:r w:rsidR="00922119" w:rsidRPr="00922119">
        <w:t>.</w:t>
      </w:r>
    </w:p>
    <w:p w14:paraId="06801EF2" w14:textId="7A1DE06D" w:rsidR="00700437" w:rsidRDefault="00C645EC" w:rsidP="00676559">
      <w:pPr>
        <w:tabs>
          <w:tab w:val="left" w:pos="1322"/>
        </w:tabs>
        <w:ind w:firstLine="720"/>
      </w:pPr>
      <w:hyperlink r:id="rId26" w:history="1">
        <w:r w:rsidR="00AC5046" w:rsidRPr="002E53E4">
          <w:rPr>
            <w:rStyle w:val="Hyperlink"/>
          </w:rPr>
          <w:t>https://www.stockunlimited.com/vector-illustration/moon-and-cloud_1245719.html</w:t>
        </w:r>
      </w:hyperlink>
    </w:p>
    <w:p w14:paraId="6737C0F6" w14:textId="768F3047" w:rsidR="006737A2" w:rsidRDefault="006737A2" w:rsidP="006737A2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Codes</w:t>
      </w:r>
    </w:p>
    <w:p w14:paraId="6E3C16C4" w14:textId="0F11E9A6" w:rsidR="006737A2" w:rsidRDefault="00C60A6F" w:rsidP="006737A2">
      <w:proofErr w:type="spellStart"/>
      <w:r>
        <w:t>Ahlin</w:t>
      </w:r>
      <w:proofErr w:type="spellEnd"/>
      <w:r>
        <w:t>, Tobias</w:t>
      </w:r>
      <w:r w:rsidR="00733395">
        <w:t xml:space="preserve">. (n.d.). </w:t>
      </w:r>
      <w:r w:rsidR="00733395" w:rsidRPr="00733395">
        <w:t>Effect 3</w:t>
      </w:r>
      <w:r w:rsidR="00444E3C">
        <w:t>. Moving Letters.</w:t>
      </w:r>
    </w:p>
    <w:p w14:paraId="3D3D4E36" w14:textId="1B054AFA" w:rsidR="00444E3C" w:rsidRDefault="00444E3C" w:rsidP="006737A2">
      <w:r>
        <w:tab/>
      </w:r>
      <w:hyperlink r:id="rId27" w:history="1">
        <w:r w:rsidRPr="001A0B4F">
          <w:rPr>
            <w:rStyle w:val="Hyperlink"/>
          </w:rPr>
          <w:t>https://tobiasahlin.com/moving</w:t>
        </w:r>
        <w:r w:rsidRPr="001A0B4F">
          <w:rPr>
            <w:rStyle w:val="Hyperlink"/>
          </w:rPr>
          <w:t>-</w:t>
        </w:r>
        <w:r w:rsidRPr="001A0B4F">
          <w:rPr>
            <w:rStyle w:val="Hyperlink"/>
          </w:rPr>
          <w:t>letters/#3</w:t>
        </w:r>
      </w:hyperlink>
      <w:r>
        <w:t xml:space="preserve"> </w:t>
      </w:r>
    </w:p>
    <w:p w14:paraId="351A1E6E" w14:textId="728FC29B" w:rsidR="002F5571" w:rsidRDefault="00AC6CE0" w:rsidP="006737A2">
      <w:proofErr w:type="spellStart"/>
      <w:r>
        <w:t>Coyier</w:t>
      </w:r>
      <w:proofErr w:type="spellEnd"/>
      <w:r>
        <w:t xml:space="preserve">, Chris. (2020). </w:t>
      </w:r>
      <w:r w:rsidR="00A95897" w:rsidRPr="00A95897">
        <w:t>Fluid Width Video</w:t>
      </w:r>
      <w:r w:rsidR="00A95897">
        <w:t>. CSS-Tricks.</w:t>
      </w:r>
    </w:p>
    <w:p w14:paraId="10299C50" w14:textId="35863C76" w:rsidR="00A95897" w:rsidRDefault="00A95897" w:rsidP="00A95897">
      <w:pPr>
        <w:ind w:firstLine="720"/>
      </w:pPr>
      <w:hyperlink r:id="rId28" w:history="1">
        <w:r w:rsidRPr="001A0B4F">
          <w:rPr>
            <w:rStyle w:val="Hyperlink"/>
          </w:rPr>
          <w:t>https://css-tricks.com/fluid-width-video/</w:t>
        </w:r>
      </w:hyperlink>
      <w:r>
        <w:t xml:space="preserve"> </w:t>
      </w:r>
    </w:p>
    <w:p w14:paraId="26F87C28" w14:textId="77777777" w:rsidR="00C645EC" w:rsidRDefault="00C645EC" w:rsidP="00C645EC">
      <w:proofErr w:type="spellStart"/>
      <w:r>
        <w:t>Type.fit</w:t>
      </w:r>
      <w:proofErr w:type="spellEnd"/>
      <w:r>
        <w:t xml:space="preserve">. (n.d.). </w:t>
      </w:r>
      <w:proofErr w:type="spellStart"/>
      <w:r>
        <w:t>api</w:t>
      </w:r>
      <w:proofErr w:type="spellEnd"/>
      <w:r>
        <w:t xml:space="preserve"> quotes. </w:t>
      </w:r>
      <w:proofErr w:type="spellStart"/>
      <w:r>
        <w:t>Type.fit</w:t>
      </w:r>
      <w:proofErr w:type="spellEnd"/>
      <w:r>
        <w:t>.</w:t>
      </w:r>
    </w:p>
    <w:p w14:paraId="25BFD5E9" w14:textId="77777777" w:rsidR="00C645EC" w:rsidRPr="00091A47" w:rsidRDefault="00C645EC" w:rsidP="00C645EC">
      <w:r>
        <w:tab/>
      </w:r>
      <w:hyperlink r:id="rId29" w:history="1">
        <w:r w:rsidRPr="001A0B4F">
          <w:rPr>
            <w:rStyle w:val="Hyperlink"/>
          </w:rPr>
          <w:t>https://type.fit/api/quotes</w:t>
        </w:r>
      </w:hyperlink>
      <w:r>
        <w:t xml:space="preserve"> </w:t>
      </w:r>
    </w:p>
    <w:p w14:paraId="415D1F2C" w14:textId="1B428BD7" w:rsidR="00A95897" w:rsidRDefault="002847FC" w:rsidP="006737A2">
      <w:r>
        <w:t xml:space="preserve">W3Schools. (n.d.). </w:t>
      </w:r>
      <w:r w:rsidR="00592AC1" w:rsidRPr="00592AC1">
        <w:t>How TO - Full Page Image</w:t>
      </w:r>
      <w:r w:rsidR="00592AC1">
        <w:t>. W3Schools.</w:t>
      </w:r>
    </w:p>
    <w:p w14:paraId="235298CB" w14:textId="172B8E52" w:rsidR="00ED3940" w:rsidRDefault="00592AC1" w:rsidP="00AF0BFE">
      <w:pPr>
        <w:ind w:firstLine="720"/>
      </w:pPr>
      <w:hyperlink r:id="rId30" w:history="1">
        <w:r w:rsidRPr="001A0B4F">
          <w:rPr>
            <w:rStyle w:val="Hyperlink"/>
          </w:rPr>
          <w:t>https://www.w3schools.com/howto/howto_css_full_page.asp</w:t>
        </w:r>
      </w:hyperlink>
      <w:r>
        <w:t xml:space="preserve"> </w:t>
      </w:r>
    </w:p>
    <w:sectPr w:rsidR="00ED39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Y3MzIzNLO0NDdT0lEKTi0uzszPAymwrAUAEp/9+CwAAAA="/>
  </w:docVars>
  <w:rsids>
    <w:rsidRoot w:val="004374D9"/>
    <w:rsid w:val="00001E43"/>
    <w:rsid w:val="00057646"/>
    <w:rsid w:val="00070111"/>
    <w:rsid w:val="0007227B"/>
    <w:rsid w:val="00091A47"/>
    <w:rsid w:val="000A303D"/>
    <w:rsid w:val="000C34BA"/>
    <w:rsid w:val="000F7FDB"/>
    <w:rsid w:val="00123B60"/>
    <w:rsid w:val="00174BBC"/>
    <w:rsid w:val="001B7C9D"/>
    <w:rsid w:val="001E097F"/>
    <w:rsid w:val="001F1BD0"/>
    <w:rsid w:val="001F7C93"/>
    <w:rsid w:val="0026718B"/>
    <w:rsid w:val="00271B60"/>
    <w:rsid w:val="002722A7"/>
    <w:rsid w:val="002847FC"/>
    <w:rsid w:val="002B7D02"/>
    <w:rsid w:val="002C04B2"/>
    <w:rsid w:val="002E4C12"/>
    <w:rsid w:val="002F5571"/>
    <w:rsid w:val="00325A24"/>
    <w:rsid w:val="00327FA5"/>
    <w:rsid w:val="00356AA1"/>
    <w:rsid w:val="0037484D"/>
    <w:rsid w:val="00395D30"/>
    <w:rsid w:val="003D22DA"/>
    <w:rsid w:val="003E541C"/>
    <w:rsid w:val="003F4091"/>
    <w:rsid w:val="003F73AA"/>
    <w:rsid w:val="004374D9"/>
    <w:rsid w:val="00437524"/>
    <w:rsid w:val="00443D32"/>
    <w:rsid w:val="00444E3C"/>
    <w:rsid w:val="00445E0E"/>
    <w:rsid w:val="00455667"/>
    <w:rsid w:val="00475F79"/>
    <w:rsid w:val="004A1E03"/>
    <w:rsid w:val="004A59D9"/>
    <w:rsid w:val="004D56CD"/>
    <w:rsid w:val="004F7E55"/>
    <w:rsid w:val="005129EE"/>
    <w:rsid w:val="00550C7A"/>
    <w:rsid w:val="00567600"/>
    <w:rsid w:val="00591FC4"/>
    <w:rsid w:val="00592AC1"/>
    <w:rsid w:val="005A32E6"/>
    <w:rsid w:val="005D0FA7"/>
    <w:rsid w:val="005D521B"/>
    <w:rsid w:val="005E0F8A"/>
    <w:rsid w:val="005E5D30"/>
    <w:rsid w:val="006135BE"/>
    <w:rsid w:val="0061540A"/>
    <w:rsid w:val="00673079"/>
    <w:rsid w:val="006737A2"/>
    <w:rsid w:val="00676559"/>
    <w:rsid w:val="00695CAC"/>
    <w:rsid w:val="006A5A76"/>
    <w:rsid w:val="006A7308"/>
    <w:rsid w:val="006B107E"/>
    <w:rsid w:val="006B6BC1"/>
    <w:rsid w:val="006B79C3"/>
    <w:rsid w:val="006C5B27"/>
    <w:rsid w:val="006D62AA"/>
    <w:rsid w:val="006E0910"/>
    <w:rsid w:val="00700437"/>
    <w:rsid w:val="007261C0"/>
    <w:rsid w:val="00733395"/>
    <w:rsid w:val="00740A83"/>
    <w:rsid w:val="007673F8"/>
    <w:rsid w:val="007935C6"/>
    <w:rsid w:val="007E319D"/>
    <w:rsid w:val="007E3EEF"/>
    <w:rsid w:val="00814F7D"/>
    <w:rsid w:val="00817110"/>
    <w:rsid w:val="00823989"/>
    <w:rsid w:val="00846846"/>
    <w:rsid w:val="00875708"/>
    <w:rsid w:val="008A000D"/>
    <w:rsid w:val="008C2709"/>
    <w:rsid w:val="008D0B46"/>
    <w:rsid w:val="008F402A"/>
    <w:rsid w:val="008F6DE8"/>
    <w:rsid w:val="0090499F"/>
    <w:rsid w:val="009136F3"/>
    <w:rsid w:val="00922119"/>
    <w:rsid w:val="009631BE"/>
    <w:rsid w:val="009839A7"/>
    <w:rsid w:val="00996BB0"/>
    <w:rsid w:val="009A0CA2"/>
    <w:rsid w:val="009D6C74"/>
    <w:rsid w:val="009F11C0"/>
    <w:rsid w:val="009F64F2"/>
    <w:rsid w:val="00A21163"/>
    <w:rsid w:val="00A25A3F"/>
    <w:rsid w:val="00A26948"/>
    <w:rsid w:val="00A33417"/>
    <w:rsid w:val="00A35BE1"/>
    <w:rsid w:val="00A36A5D"/>
    <w:rsid w:val="00A54591"/>
    <w:rsid w:val="00A95897"/>
    <w:rsid w:val="00AB59AC"/>
    <w:rsid w:val="00AC2676"/>
    <w:rsid w:val="00AC5046"/>
    <w:rsid w:val="00AC6CE0"/>
    <w:rsid w:val="00AD6E44"/>
    <w:rsid w:val="00AF0BFE"/>
    <w:rsid w:val="00B32334"/>
    <w:rsid w:val="00B341D6"/>
    <w:rsid w:val="00B35967"/>
    <w:rsid w:val="00B61E5C"/>
    <w:rsid w:val="00B64064"/>
    <w:rsid w:val="00C1580A"/>
    <w:rsid w:val="00C53141"/>
    <w:rsid w:val="00C60A6F"/>
    <w:rsid w:val="00C645EC"/>
    <w:rsid w:val="00C7365F"/>
    <w:rsid w:val="00C953E1"/>
    <w:rsid w:val="00D410D2"/>
    <w:rsid w:val="00D47B28"/>
    <w:rsid w:val="00D53131"/>
    <w:rsid w:val="00DA67D0"/>
    <w:rsid w:val="00E13919"/>
    <w:rsid w:val="00E509C1"/>
    <w:rsid w:val="00E94796"/>
    <w:rsid w:val="00ED142C"/>
    <w:rsid w:val="00ED3940"/>
    <w:rsid w:val="00EE275B"/>
    <w:rsid w:val="00EF3978"/>
    <w:rsid w:val="00F20CE0"/>
    <w:rsid w:val="00F2472A"/>
    <w:rsid w:val="00F27450"/>
    <w:rsid w:val="00F35829"/>
    <w:rsid w:val="00F524D4"/>
    <w:rsid w:val="00F64C3B"/>
    <w:rsid w:val="00F750BE"/>
    <w:rsid w:val="00F859DC"/>
    <w:rsid w:val="00FA044E"/>
    <w:rsid w:val="00FB46EF"/>
    <w:rsid w:val="00FD625E"/>
    <w:rsid w:val="00FE25B6"/>
    <w:rsid w:val="00FF1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ACBC"/>
  <w15:chartTrackingRefBased/>
  <w15:docId w15:val="{6D757296-7E00-4F3A-B505-B36DF05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37524"/>
    <w:rPr>
      <w:i/>
      <w:iCs/>
    </w:rPr>
  </w:style>
  <w:style w:type="character" w:styleId="Hyperlink">
    <w:name w:val="Hyperlink"/>
    <w:basedOn w:val="DefaultParagraphFont"/>
    <w:uiPriority w:val="99"/>
    <w:unhideWhenUsed/>
    <w:rsid w:val="00057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6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0B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photos/zAjdgNXsMeg" TargetMode="External"/><Relationship Id="rId13" Type="http://schemas.openxmlformats.org/officeDocument/2006/relationships/hyperlink" Target="https://www.freepik.com/free-vector/thank-you-doctors-nurses-illustration-with-lettering_7606522.htm" TargetMode="External"/><Relationship Id="rId18" Type="http://schemas.openxmlformats.org/officeDocument/2006/relationships/hyperlink" Target="https://lottiefiles.com/42226-winning-leadership" TargetMode="External"/><Relationship Id="rId26" Type="http://schemas.openxmlformats.org/officeDocument/2006/relationships/hyperlink" Target="https://www.stockunlimited.com/vector-illustration/moon-and-cloud_1245719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lottiefiles.com/22979-meditating-lady" TargetMode="External"/><Relationship Id="rId7" Type="http://schemas.openxmlformats.org/officeDocument/2006/relationships/hyperlink" Target="https://www.youtube.com/watch?v=RZrdUuEARXA" TargetMode="External"/><Relationship Id="rId12" Type="http://schemas.openxmlformats.org/officeDocument/2006/relationships/hyperlink" Target="https://unsplash.com/photos/cs0sK0gzqCU" TargetMode="External"/><Relationship Id="rId17" Type="http://schemas.openxmlformats.org/officeDocument/2006/relationships/hyperlink" Target="https://www.freepik.com/free-vector/enthusiastic-concept-illustration_10386550.htm" TargetMode="External"/><Relationship Id="rId25" Type="http://schemas.openxmlformats.org/officeDocument/2006/relationships/hyperlink" Target="https://www.shutterstock.com/image-vector/right-arrow-icon-vector-design-1719478270?irclickid=x6i3C%3A09fxyLRfuwUx0Mo3QRUkETytRyAS9%3AyU0&amp;irgwc=1&amp;utm_medium=Affiliate&amp;utm_campaign=Icons8&amp;utm_source=2052558&amp;utm_term=&amp;c3ch=Affiliate&amp;c3nid=IR-2052558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freepik.com/free-vector/eating-healthy-food-concept-illustration_8673470.htm" TargetMode="External"/><Relationship Id="rId20" Type="http://schemas.openxmlformats.org/officeDocument/2006/relationships/hyperlink" Target="https://lottiefiles.com/4251-plant-office-desk" TargetMode="External"/><Relationship Id="rId29" Type="http://schemas.openxmlformats.org/officeDocument/2006/relationships/hyperlink" Target="https://type.fit/api/quotes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bb5OOO_0HXs" TargetMode="External"/><Relationship Id="rId11" Type="http://schemas.openxmlformats.org/officeDocument/2006/relationships/hyperlink" Target="https://www.freepik.com/free-vector/insomnia-concept-illustration_10137711.htm" TargetMode="External"/><Relationship Id="rId24" Type="http://schemas.openxmlformats.org/officeDocument/2006/relationships/hyperlink" Target="https://icons.getbootstrap.com/icons/linkedin/" TargetMode="External"/><Relationship Id="rId32" Type="http://schemas.openxmlformats.org/officeDocument/2006/relationships/theme" Target="theme/theme1.xml"/><Relationship Id="rId5" Type="http://schemas.openxmlformats.org/officeDocument/2006/relationships/hyperlink" Target="https://www.straitstimes.com/lifestyle/after-yoga-meditation-breaks-into-the-mainstream" TargetMode="External"/><Relationship Id="rId15" Type="http://schemas.openxmlformats.org/officeDocument/2006/relationships/hyperlink" Target="https://www.freepik.com/free-vector/pilates-concept-illustration_6450150.htm" TargetMode="External"/><Relationship Id="rId23" Type="http://schemas.openxmlformats.org/officeDocument/2006/relationships/hyperlink" Target="https://icons.getbootstrap.com/icons/github/" TargetMode="External"/><Relationship Id="rId28" Type="http://schemas.openxmlformats.org/officeDocument/2006/relationships/hyperlink" Target="https://css-tricks.com/fluid-width-video/" TargetMode="External"/><Relationship Id="rId10" Type="http://schemas.openxmlformats.org/officeDocument/2006/relationships/hyperlink" Target="https://www.freepik.com/premium-vector/cabin-fever-with-sad-man-house_8642487.htm" TargetMode="External"/><Relationship Id="rId19" Type="http://schemas.openxmlformats.org/officeDocument/2006/relationships/hyperlink" Target="https://lottiefiles.com/14337-well-done" TargetMode="External"/><Relationship Id="rId31" Type="http://schemas.openxmlformats.org/officeDocument/2006/relationships/fontTable" Target="fontTable.xml"/><Relationship Id="rId4" Type="http://schemas.openxmlformats.org/officeDocument/2006/relationships/hyperlink" Target="https://www.straitstimes.com/life/keep-calm-and-curl-up-more-turning-to-meditation-to-cope-with-stress" TargetMode="External"/><Relationship Id="rId9" Type="http://schemas.openxmlformats.org/officeDocument/2006/relationships/hyperlink" Target="https://unsplash.com/photos/P9BY2joAcwk" TargetMode="External"/><Relationship Id="rId14" Type="http://schemas.openxmlformats.org/officeDocument/2006/relationships/hyperlink" Target="https://www.freepik.com/free-vector/low-self-esteem-illustration_10877502.htm" TargetMode="External"/><Relationship Id="rId22" Type="http://schemas.openxmlformats.org/officeDocument/2006/relationships/hyperlink" Target="https://www.shutterstock.com/image-vector/mountain-shapes-logos-481505155?irclickid=x6i3C%3A09fxyLRfuwUx0Mo3QRUkET2%3AyaAS9%3AyU0&amp;irgwc=1&amp;utm_medium=Affiliate&amp;utm_campaign=Icons8&amp;utm_source=2052558&amp;utm_term=&amp;c3ch=Affiliate&amp;c3nid=IR-2052558" TargetMode="External"/><Relationship Id="rId27" Type="http://schemas.openxmlformats.org/officeDocument/2006/relationships/hyperlink" Target="https://tobiasahlin.com/moving-letters/#3" TargetMode="External"/><Relationship Id="rId30" Type="http://schemas.openxmlformats.org/officeDocument/2006/relationships/hyperlink" Target="https://www.w3schools.com/howto/howto_css_full_page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1103</Words>
  <Characters>6292</Characters>
  <Application>Microsoft Office Word</Application>
  <DocSecurity>0</DocSecurity>
  <Lines>52</Lines>
  <Paragraphs>14</Paragraphs>
  <ScaleCrop>false</ScaleCrop>
  <Company/>
  <LinksUpToDate>false</LinksUpToDate>
  <CharactersWithSpaces>7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Tan /IT</dc:creator>
  <cp:keywords/>
  <dc:description/>
  <cp:lastModifiedBy>Alexander Tan /IT</cp:lastModifiedBy>
  <cp:revision>143</cp:revision>
  <dcterms:created xsi:type="dcterms:W3CDTF">2021-02-16T04:36:00Z</dcterms:created>
  <dcterms:modified xsi:type="dcterms:W3CDTF">2021-02-16T15:05:00Z</dcterms:modified>
</cp:coreProperties>
</file>